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 xml:space="preserve">Máster en Big Data &amp; Data </w:t>
                            </w:r>
                            <w:proofErr w:type="spellStart"/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Science</w:t>
                            </w:r>
                            <w:proofErr w:type="spellEnd"/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 xml:space="preserve">Máster en Big Data &amp; Data </w:t>
                      </w:r>
                      <w:proofErr w:type="spellStart"/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Science</w:t>
                      </w:r>
                      <w:proofErr w:type="spellEnd"/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77777777" w:rsidR="008C7A45" w:rsidRPr="00E371F3" w:rsidRDefault="00A80746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bookmarkStart w:id="0" w:name="_Toc293499611"/>
      <w:r w:rsidRPr="00E371F3">
        <w:rPr>
          <w:rFonts w:ascii="Calibri" w:hAnsi="Calibri" w:cs="Calibri"/>
          <w:i w:val="0"/>
        </w:rPr>
        <w:t xml:space="preserve">Actividad núm. </w:t>
      </w:r>
      <w:r w:rsidR="005B414B">
        <w:rPr>
          <w:rFonts w:ascii="Calibri" w:hAnsi="Calibri" w:cs="Calibri"/>
          <w:i w:val="0"/>
        </w:rPr>
        <w:t>1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12F99C30" w:rsidR="000B3E5C" w:rsidRPr="00E371F3" w:rsidRDefault="007E7645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>
        <w:t xml:space="preserve">HERRAMIENTAS DE ANALISIS: PROGRAMACIÓN EN R </w:t>
      </w:r>
      <w:r w:rsidR="0082061B">
        <w:t>–</w:t>
      </w:r>
      <w:r>
        <w:t xml:space="preserve"> </w:t>
      </w:r>
      <w:r w:rsidR="0082061B">
        <w:t>MICROACTIVIDAD 1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70A689F7" w14:textId="77777777" w:rsidR="00C97E9A" w:rsidRDefault="000E11A4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B1BEE" wp14:editId="66CB6881">
                <wp:simplePos x="0" y="0"/>
                <wp:positionH relativeFrom="column">
                  <wp:posOffset>-53340</wp:posOffset>
                </wp:positionH>
                <wp:positionV relativeFrom="paragraph">
                  <wp:posOffset>338455</wp:posOffset>
                </wp:positionV>
                <wp:extent cx="5753100" cy="297815"/>
                <wp:effectExtent l="0" t="0" r="0" b="0"/>
                <wp:wrapNone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1A64C" w14:textId="77777777" w:rsidR="000F580B" w:rsidRPr="00A82E99" w:rsidRDefault="000F580B" w:rsidP="000F580B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Marcar si la </w:t>
                            </w:r>
                            <w:r w:rsidRPr="00A82E99">
                              <w:rPr>
                                <w:rFonts w:cs="Calibri"/>
                                <w:sz w:val="18"/>
                              </w:rPr>
                              <w:t>actividad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A82E99" w:rsidRPr="00A82E99">
                              <w:rPr>
                                <w:rFonts w:cs="Calibri"/>
                                <w:sz w:val="20"/>
                              </w:rPr>
                              <w:t>se</w:t>
                            </w:r>
                            <w:r w:rsidR="001051C1">
                              <w:rPr>
                                <w:rFonts w:cs="Calibri"/>
                                <w:sz w:val="20"/>
                              </w:rPr>
                              <w:t xml:space="preserve">rá 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vidual o grupal. </w:t>
                            </w:r>
                          </w:p>
                          <w:p w14:paraId="5D558800" w14:textId="77777777" w:rsidR="000F580B" w:rsidRPr="00406319" w:rsidRDefault="000F580B" w:rsidP="000F580B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1BEE" id="_x0000_s1028" type="#_x0000_t202" style="position:absolute;left:0;text-align:left;margin-left:-4.2pt;margin-top:26.65pt;width:45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" fillcolor="#dce6f2" strokecolor="#b9cde5">
                <v:path arrowok="t"/>
                <v:textbox>
                  <w:txbxContent>
                    <w:p w14:paraId="5F01A64C" w14:textId="77777777" w:rsidR="000F580B" w:rsidRPr="00A82E99" w:rsidRDefault="000F580B" w:rsidP="000F580B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Marcar si la </w:t>
                      </w:r>
                      <w:r w:rsidRPr="00A82E99">
                        <w:rPr>
                          <w:rFonts w:cs="Calibri"/>
                          <w:sz w:val="18"/>
                        </w:rPr>
                        <w:t>actividad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A82E99" w:rsidRPr="00A82E99">
                        <w:rPr>
                          <w:rFonts w:cs="Calibri"/>
                          <w:sz w:val="20"/>
                        </w:rPr>
                        <w:t>se</w:t>
                      </w:r>
                      <w:r w:rsidR="001051C1">
                        <w:rPr>
                          <w:rFonts w:cs="Calibri"/>
                          <w:sz w:val="20"/>
                        </w:rPr>
                        <w:t xml:space="preserve">rá 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individual o grupal. </w:t>
                      </w:r>
                    </w:p>
                    <w:p w14:paraId="5D558800" w14:textId="77777777" w:rsidR="000F580B" w:rsidRPr="00406319" w:rsidRDefault="000F580B" w:rsidP="000F580B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7E9A" w:rsidRPr="00E371F3">
        <w:rPr>
          <w:rFonts w:ascii="Calibri" w:hAnsi="Calibri" w:cs="Calibri"/>
          <w:i w:val="0"/>
        </w:rPr>
        <w:t>Tipo de actividad</w:t>
      </w:r>
    </w:p>
    <w:p w14:paraId="4007CF01" w14:textId="77777777" w:rsidR="000F580B" w:rsidRPr="000F580B" w:rsidRDefault="000F580B" w:rsidP="000F580B">
      <w:pPr>
        <w:pStyle w:val="Textoindependiente"/>
      </w:pP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77777777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74FE32" wp14:editId="37489C21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0"/>
                <wp:wrapNone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A32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rFonts w:cs="Calibri"/>
                                <w:sz w:val="20"/>
                              </w:rPr>
                              <w:t>.</w:t>
                            </w:r>
                            <w:r w:rsidR="00BE29EF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9DD6385" w14:textId="77777777" w:rsidR="00D411C7" w:rsidRPr="00644E81" w:rsidRDefault="00D411C7" w:rsidP="00D411C7">
                            <w:pPr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</w:pP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Redactad en segunda persona de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l singular (trato de tú) 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para actividades individuales y para grupos segunda persona del plural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 (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trato de vosotros)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.</w:t>
                            </w:r>
                          </w:p>
                          <w:p w14:paraId="7D3FB99B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FE32" id="_x0000_s1029" type="#_x0000_t202" style="position:absolute;left:0;text-align:left;margin-left:.3pt;margin-top:1.45pt;width:453pt;height:55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" fillcolor="#dce6f2" strokecolor="#b9cde5">
                <v:path arrowok="t"/>
                <v:textbox>
                  <w:txbxContent>
                    <w:p w14:paraId="3F18EA32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scribir de forma clara el enunciado de la actividad</w:t>
                      </w:r>
                      <w:r w:rsidR="003E646E">
                        <w:rPr>
                          <w:rFonts w:cs="Calibri"/>
                          <w:sz w:val="20"/>
                        </w:rPr>
                        <w:t>.</w:t>
                      </w:r>
                      <w:r w:rsidR="00BE29EF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9DD6385" w14:textId="77777777" w:rsidR="00D411C7" w:rsidRPr="00644E81" w:rsidRDefault="00D411C7" w:rsidP="00D411C7">
                      <w:pPr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</w:pP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Redactad en segunda persona de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l singular (trato de tú) 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para actividades individuales y para grupos segunda persona del plural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 (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trato de vosotros)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.</w:t>
                      </w:r>
                    </w:p>
                    <w:p w14:paraId="7D3FB99B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7D5E0164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30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25972D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46256061" w14:textId="77777777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6DFA3DAB" w14:textId="1E67481F" w:rsidR="007E7645" w:rsidRDefault="007E7645" w:rsidP="007E7645">
      <w:pPr>
        <w:pStyle w:val="FirstParagraph"/>
      </w:pPr>
      <w:r>
        <w:t xml:space="preserve">Para el ejercicio 1, utiliza los datos </w:t>
      </w:r>
      <w:r>
        <w:rPr>
          <w:rStyle w:val="VerbatimChar"/>
        </w:rPr>
        <w:t>millas</w:t>
      </w:r>
      <w:r>
        <w:t xml:space="preserve"> que hay e</w:t>
      </w:r>
      <w:r w:rsidR="00C83D26">
        <w:t>n</w:t>
      </w:r>
      <w:r>
        <w:t xml:space="preserve"> el </w:t>
      </w:r>
      <w:proofErr w:type="spellStart"/>
      <w:r>
        <w:t>package</w:t>
      </w:r>
      <w:proofErr w:type="spellEnd"/>
      <w:r>
        <w:t xml:space="preserve"> </w:t>
      </w:r>
      <w:r>
        <w:rPr>
          <w:rStyle w:val="VerbatimChar"/>
        </w:rPr>
        <w:t>datos</w:t>
      </w:r>
      <w:r>
        <w:t>. Estos datos consisten en 238 filas y 11 columnas que describen el consumo de combustible de 38 modelos de coche populares.</w:t>
      </w:r>
    </w:p>
    <w:p w14:paraId="04B6BA0B" w14:textId="75D9697E" w:rsidR="005B414B" w:rsidRDefault="005B414B" w:rsidP="005B414B">
      <w:pPr>
        <w:spacing w:after="120"/>
        <w:rPr>
          <w:bCs/>
        </w:rPr>
      </w:pPr>
    </w:p>
    <w:p w14:paraId="30B0ED5A" w14:textId="77777777" w:rsidR="002B1A99" w:rsidRDefault="002B1A99" w:rsidP="005B414B">
      <w:pPr>
        <w:spacing w:after="120"/>
        <w:rPr>
          <w:bCs/>
        </w:rPr>
      </w:pPr>
    </w:p>
    <w:p w14:paraId="567E7AA2" w14:textId="1576F308" w:rsidR="007E7645" w:rsidRDefault="007E7645" w:rsidP="007E7645">
      <w:pPr>
        <w:pStyle w:val="Textoindependiente"/>
      </w:pPr>
      <w:r>
        <w:lastRenderedPageBreak/>
        <w:t>Puedes consultar más sobre los datos en la ayuda</w:t>
      </w:r>
      <w:proofErr w:type="gramStart"/>
      <w:r>
        <w:t xml:space="preserve">: </w:t>
      </w:r>
      <w:r>
        <w:rPr>
          <w:rStyle w:val="VerbatimChar"/>
        </w:rPr>
        <w:t>?millas</w:t>
      </w:r>
      <w:proofErr w:type="gramEnd"/>
      <w:r>
        <w:t>.</w:t>
      </w:r>
    </w:p>
    <w:p w14:paraId="0F562ECF" w14:textId="77777777" w:rsidR="002B1A99" w:rsidRDefault="002B1A99" w:rsidP="007E7645">
      <w:pPr>
        <w:pStyle w:val="Textoindependiente"/>
      </w:pPr>
    </w:p>
    <w:p w14:paraId="4D336F05" w14:textId="77777777" w:rsidR="007E7645" w:rsidRPr="007E7645" w:rsidRDefault="007E7645" w:rsidP="007E7645">
      <w:pPr>
        <w:pStyle w:val="SourceCode"/>
        <w:rPr>
          <w:lang w:val="en-GB"/>
        </w:rPr>
      </w:pP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</w:t>
      </w:r>
      <w:proofErr w:type="spellStart"/>
      <w:r w:rsidRPr="007E7645">
        <w:rPr>
          <w:rStyle w:val="NormalTok"/>
          <w:lang w:val="en-GB"/>
        </w:rPr>
        <w:t>datos</w:t>
      </w:r>
      <w:proofErr w:type="spellEnd"/>
      <w:r w:rsidRPr="007E7645">
        <w:rPr>
          <w:rStyle w:val="NormalTok"/>
          <w:lang w:val="en-GB"/>
        </w:rPr>
        <w:t>)</w:t>
      </w:r>
      <w:r w:rsidRPr="007E7645">
        <w:rPr>
          <w:lang w:val="en-GB"/>
        </w:rPr>
        <w:br/>
      </w:r>
      <w:proofErr w:type="spellStart"/>
      <w:r w:rsidRPr="007E7645">
        <w:rPr>
          <w:rStyle w:val="KeywordTok"/>
          <w:rFonts w:eastAsia="Castellar"/>
          <w:lang w:val="en-GB"/>
        </w:rPr>
        <w:t>suppressPackageStartupMessages</w:t>
      </w:r>
      <w:proofErr w:type="spellEnd"/>
      <w:r w:rsidRPr="007E7645">
        <w:rPr>
          <w:rStyle w:val="NormalTok"/>
          <w:lang w:val="en-GB"/>
        </w:rPr>
        <w:t>(</w:t>
      </w: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</w:t>
      </w:r>
      <w:proofErr w:type="spellStart"/>
      <w:r w:rsidRPr="007E7645">
        <w:rPr>
          <w:rStyle w:val="NormalTok"/>
          <w:lang w:val="en-GB"/>
        </w:rPr>
        <w:t>tidyverse</w:t>
      </w:r>
      <w:proofErr w:type="spellEnd"/>
      <w:r w:rsidRPr="007E7645">
        <w:rPr>
          <w:rStyle w:val="NormalTok"/>
          <w:lang w:val="en-GB"/>
        </w:rPr>
        <w:t>))</w:t>
      </w:r>
    </w:p>
    <w:p w14:paraId="4936E84F" w14:textId="77777777" w:rsidR="007E7645" w:rsidRDefault="007E7645" w:rsidP="007E7645">
      <w:pPr>
        <w:pStyle w:val="SourceCode"/>
      </w:pPr>
      <w:proofErr w:type="gramStart"/>
      <w:r>
        <w:rPr>
          <w:rStyle w:val="VerbatimChar"/>
        </w:rPr>
        <w:t>?millas</w:t>
      </w:r>
      <w:proofErr w:type="gramEnd"/>
    </w:p>
    <w:p w14:paraId="5D21C5CA" w14:textId="73ADC7D2" w:rsidR="002B1A99" w:rsidRDefault="002B1A99" w:rsidP="002B1A99">
      <w:pPr>
        <w:pStyle w:val="Textoindependiente"/>
      </w:pPr>
      <w:bookmarkStart w:id="4" w:name="ejercicio-1.1."/>
    </w:p>
    <w:p w14:paraId="6CD7C3A4" w14:textId="4BA61CDE" w:rsidR="002B1A99" w:rsidRPr="002B1A99" w:rsidRDefault="002B1A99" w:rsidP="002B1A99">
      <w:pPr>
        <w:pStyle w:val="Textoindependiente"/>
      </w:pPr>
      <w:r>
        <w:t xml:space="preserve">Puedes descargar la </w:t>
      </w:r>
      <w:hyperlink r:id="rId8" w:history="1">
        <w:r w:rsidRPr="002B1A99">
          <w:rPr>
            <w:rStyle w:val="Hipervnculo"/>
          </w:rPr>
          <w:t>plantilla</w:t>
        </w:r>
        <w:r w:rsidR="00C83D26">
          <w:rPr>
            <w:rStyle w:val="Hipervnculo"/>
          </w:rPr>
          <w:t xml:space="preserve"> del ejercicio</w:t>
        </w:r>
        <w:r w:rsidRPr="002B1A99">
          <w:rPr>
            <w:rStyle w:val="Hipervnculo"/>
          </w:rPr>
          <w:t xml:space="preserve"> </w:t>
        </w:r>
        <w:r w:rsidR="00C83D26">
          <w:rPr>
            <w:rStyle w:val="Hipervnculo"/>
          </w:rPr>
          <w:t>en</w:t>
        </w:r>
        <w:r w:rsidRPr="002B1A99">
          <w:rPr>
            <w:rStyle w:val="Hipervnculo"/>
          </w:rPr>
          <w:t xml:space="preserve"> </w:t>
        </w:r>
        <w:proofErr w:type="spellStart"/>
        <w:r w:rsidRPr="002B1A99">
          <w:rPr>
            <w:rStyle w:val="Hipervnculo"/>
          </w:rPr>
          <w:t>Rmardown</w:t>
        </w:r>
        <w:proofErr w:type="spellEnd"/>
      </w:hyperlink>
      <w:r>
        <w:t xml:space="preserve"> des de </w:t>
      </w:r>
      <w:proofErr w:type="spellStart"/>
      <w:r>
        <w:t>Githib</w:t>
      </w:r>
      <w:proofErr w:type="spellEnd"/>
      <w:r>
        <w:t>.</w:t>
      </w:r>
    </w:p>
    <w:p w14:paraId="5A7B0234" w14:textId="784E77D0" w:rsidR="007E7645" w:rsidRPr="002B1A99" w:rsidRDefault="007E7645" w:rsidP="007E7645">
      <w:pPr>
        <w:pStyle w:val="Ttulo2"/>
      </w:pPr>
      <w:r w:rsidRPr="002B1A99">
        <w:t>EJERCICIO 1.1.</w:t>
      </w:r>
      <w:bookmarkEnd w:id="4"/>
    </w:p>
    <w:p w14:paraId="3C10671F" w14:textId="4F8B6AFD" w:rsidR="007E7645" w:rsidRDefault="007E7645" w:rsidP="007E7645">
      <w:pPr>
        <w:pStyle w:val="FirstParagraph"/>
      </w:pPr>
      <w:r w:rsidRPr="002B1A99">
        <w:t>A partir de los datos de millas, dibuja un gráfico de dispersión de puntos que muestre las millas recorridas en autopista por galón de combustible consumido (autopista) respecto a la cilindrada del motor de cada automóvil. No olvides añadir títulos al gráfico y a los ejes x e y.</w:t>
      </w:r>
    </w:p>
    <w:p w14:paraId="32945B54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5C50EF1F" w14:textId="77777777" w:rsidR="007E7645" w:rsidRPr="002B1A99" w:rsidRDefault="007E7645" w:rsidP="007E7645">
      <w:pPr>
        <w:pStyle w:val="SourceCode"/>
      </w:pPr>
      <w:r w:rsidRPr="002B1A99">
        <w:t># Solución:</w:t>
      </w:r>
    </w:p>
    <w:p w14:paraId="27F25074" w14:textId="77777777" w:rsidR="007E7645" w:rsidRPr="002B1A99" w:rsidRDefault="007E7645" w:rsidP="007E7645">
      <w:pPr>
        <w:pStyle w:val="Ttulo2"/>
      </w:pPr>
      <w:bookmarkStart w:id="5" w:name="ejercicio-1.2."/>
      <w:r w:rsidRPr="002B1A99">
        <w:t>EJERCICIO 1.2.</w:t>
      </w:r>
      <w:bookmarkEnd w:id="5"/>
    </w:p>
    <w:p w14:paraId="160543F7" w14:textId="14717C8D" w:rsidR="007E7645" w:rsidRDefault="007E7645" w:rsidP="007E7645">
      <w:pPr>
        <w:pStyle w:val="FirstParagraph"/>
      </w:pPr>
      <w:r w:rsidRPr="002B1A99">
        <w:t xml:space="preserve">A partir del gráfico del ejercicio 1.1., escoge una variable para cada uno de los siguientes parámetros estéticos: color, </w:t>
      </w:r>
      <w:proofErr w:type="spellStart"/>
      <w:r w:rsidRPr="002B1A99">
        <w:t>size</w:t>
      </w:r>
      <w:proofErr w:type="spellEnd"/>
      <w:r w:rsidRPr="002B1A99">
        <w:t xml:space="preserve"> y shape.</w:t>
      </w:r>
    </w:p>
    <w:p w14:paraId="60C3F860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630D1BB1" w14:textId="77777777" w:rsidR="007E7645" w:rsidRPr="002B1A99" w:rsidRDefault="007E7645" w:rsidP="007E7645">
      <w:pPr>
        <w:pStyle w:val="Textodebloque"/>
      </w:pPr>
      <w:r w:rsidRPr="002B1A99">
        <w:t>Truco: Observa que puedes seleccionar tanto variables continuas como categóricas. Si lo crees interesante, puedes repetir.</w:t>
      </w:r>
    </w:p>
    <w:p w14:paraId="4E27F4B7" w14:textId="77777777" w:rsidR="002B1A99" w:rsidRDefault="002B1A99" w:rsidP="007E7645">
      <w:pPr>
        <w:pStyle w:val="FirstParagraph"/>
      </w:pPr>
    </w:p>
    <w:p w14:paraId="08EC41A7" w14:textId="78371FE7" w:rsidR="007E7645" w:rsidRDefault="007E7645" w:rsidP="007E7645">
      <w:pPr>
        <w:pStyle w:val="FirstParagraph"/>
      </w:pPr>
      <w:r w:rsidRPr="002B1A99">
        <w:t xml:space="preserve">Comenta </w:t>
      </w:r>
      <w:r w:rsidR="006A2455" w:rsidRPr="002B1A99">
        <w:t>algún</w:t>
      </w:r>
      <w:r w:rsidRPr="002B1A99">
        <w:t xml:space="preserve"> aspecto relevante que hayas descubierto sobre los coches a partir del gráfico.</w:t>
      </w:r>
    </w:p>
    <w:p w14:paraId="75CFD2E2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6A9F49CE" w14:textId="77777777" w:rsidR="007E7645" w:rsidRPr="002B1A99" w:rsidRDefault="007E7645" w:rsidP="007E7645">
      <w:pPr>
        <w:pStyle w:val="SourceCode"/>
      </w:pPr>
      <w:r w:rsidRPr="002B1A99">
        <w:t># Solución:</w:t>
      </w:r>
    </w:p>
    <w:p w14:paraId="7BDF4F21" w14:textId="77777777" w:rsidR="007E7645" w:rsidRPr="002B1A99" w:rsidRDefault="007E7645" w:rsidP="007E7645">
      <w:pPr>
        <w:pStyle w:val="Ttulo2"/>
      </w:pPr>
      <w:bookmarkStart w:id="6" w:name="ejercicio-1.3."/>
      <w:r w:rsidRPr="002B1A99">
        <w:t>EJERCICIO 1.3.</w:t>
      </w:r>
      <w:bookmarkEnd w:id="6"/>
    </w:p>
    <w:p w14:paraId="40EBA963" w14:textId="6DE3E453" w:rsidR="007E7645" w:rsidRDefault="007E7645" w:rsidP="007E7645">
      <w:pPr>
        <w:pStyle w:val="FirstParagraph"/>
      </w:pPr>
      <w:r w:rsidRPr="002B1A99">
        <w:t xml:space="preserve">Transforma el siguiente vector de tipo factor a tipo numeric de forma que el valor final mostrado sea exactamente el mismo en ambos </w:t>
      </w:r>
      <w:r w:rsidR="006A2455" w:rsidRPr="002B1A99">
        <w:t>vectores,</w:t>
      </w:r>
      <w:r w:rsidRPr="002B1A99">
        <w:t xml:space="preserve"> pero con formato distinto. Para ello utiliza </w:t>
      </w:r>
      <w:proofErr w:type="spellStart"/>
      <w:proofErr w:type="gramStart"/>
      <w:r w:rsidRPr="002B1A99">
        <w:t>as.character</w:t>
      </w:r>
      <w:proofErr w:type="spellEnd"/>
      <w:proofErr w:type="gramEnd"/>
      <w:r w:rsidRPr="002B1A99">
        <w:t xml:space="preserve">() y </w:t>
      </w:r>
      <w:proofErr w:type="spellStart"/>
      <w:r w:rsidRPr="002B1A99">
        <w:t>as.numeric</w:t>
      </w:r>
      <w:proofErr w:type="spellEnd"/>
      <w:r w:rsidRPr="002B1A99">
        <w:t>().</w:t>
      </w:r>
    </w:p>
    <w:p w14:paraId="5ABB27CE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2BCE134F" w14:textId="58F2FA27" w:rsidR="007E7645" w:rsidRDefault="007E7645" w:rsidP="007E7645">
      <w:pPr>
        <w:pStyle w:val="Textoindependiente"/>
      </w:pPr>
      <w:r w:rsidRPr="002B1A99">
        <w:t>¿</w:t>
      </w:r>
      <w:proofErr w:type="spellStart"/>
      <w:r w:rsidRPr="002B1A99">
        <w:t>Que</w:t>
      </w:r>
      <w:proofErr w:type="spellEnd"/>
      <w:r w:rsidRPr="002B1A99">
        <w:t xml:space="preserve"> sucede si sólo utilizas </w:t>
      </w:r>
      <w:proofErr w:type="spellStart"/>
      <w:proofErr w:type="gramStart"/>
      <w:r w:rsidRPr="002B1A99">
        <w:t>as.numeric</w:t>
      </w:r>
      <w:proofErr w:type="spellEnd"/>
      <w:proofErr w:type="gramEnd"/>
      <w:r w:rsidRPr="002B1A99">
        <w:t>()?</w:t>
      </w:r>
    </w:p>
    <w:p w14:paraId="7C738EB8" w14:textId="77777777" w:rsidR="002B1A99" w:rsidRPr="002B1A99" w:rsidRDefault="002B1A99" w:rsidP="007E7645">
      <w:pPr>
        <w:pStyle w:val="Textoindependiente"/>
      </w:pPr>
    </w:p>
    <w:p w14:paraId="1BC77719" w14:textId="77777777" w:rsidR="007E7645" w:rsidRPr="002B1A99" w:rsidRDefault="007E7645" w:rsidP="007E7645">
      <w:pPr>
        <w:pStyle w:val="SourceCode"/>
      </w:pPr>
      <w:r w:rsidRPr="002B1A99">
        <w:t xml:space="preserve">vec &lt;- </w:t>
      </w:r>
      <w:r w:rsidRPr="002B1A99">
        <w:rPr>
          <w:rFonts w:eastAsia="Castellar"/>
        </w:rPr>
        <w:t>factor</w:t>
      </w:r>
      <w:r w:rsidRPr="002B1A99">
        <w:t>(</w:t>
      </w:r>
      <w:r w:rsidRPr="002B1A99">
        <w:rPr>
          <w:rFonts w:eastAsia="Castellar"/>
        </w:rPr>
        <w:t>c</w:t>
      </w:r>
      <w:r w:rsidRPr="002B1A99">
        <w:t>("8","5","9","8","1","7"))</w:t>
      </w:r>
      <w:r w:rsidRPr="002B1A99">
        <w:br/>
      </w:r>
      <w:r w:rsidRPr="002B1A99">
        <w:rPr>
          <w:rFonts w:eastAsia="Castellar"/>
        </w:rPr>
        <w:t>print</w:t>
      </w:r>
      <w:r w:rsidRPr="002B1A99">
        <w:t>(vec) # valor mostrado</w:t>
      </w:r>
    </w:p>
    <w:p w14:paraId="4E30B2CD" w14:textId="77777777" w:rsidR="007E7645" w:rsidRPr="002B1A99" w:rsidRDefault="007E7645" w:rsidP="007E7645">
      <w:pPr>
        <w:pStyle w:val="SourceCode"/>
      </w:pPr>
      <w:r w:rsidRPr="002B1A99">
        <w:lastRenderedPageBreak/>
        <w:t>## [1] 8 5 9 8 1 7</w:t>
      </w:r>
      <w:r w:rsidRPr="002B1A99">
        <w:br/>
        <w:t xml:space="preserve">## </w:t>
      </w:r>
      <w:proofErr w:type="spellStart"/>
      <w:r w:rsidRPr="002B1A99">
        <w:t>Levels</w:t>
      </w:r>
      <w:proofErr w:type="spellEnd"/>
      <w:r w:rsidRPr="002B1A99">
        <w:t>: 1 5 7 8 9</w:t>
      </w:r>
    </w:p>
    <w:p w14:paraId="3D484F92" w14:textId="77777777" w:rsidR="007E7645" w:rsidRPr="002B1A99" w:rsidRDefault="007E7645" w:rsidP="007E7645">
      <w:pPr>
        <w:pStyle w:val="SourceCode"/>
      </w:pPr>
      <w:r w:rsidRPr="002B1A99">
        <w:t># Solución:</w:t>
      </w:r>
    </w:p>
    <w:p w14:paraId="1A215980" w14:textId="77777777" w:rsidR="007E7645" w:rsidRPr="002B1A99" w:rsidRDefault="007E7645" w:rsidP="007E7645">
      <w:pPr>
        <w:pStyle w:val="Ttulo2"/>
      </w:pPr>
      <w:bookmarkStart w:id="7" w:name="ejercicio-1.4."/>
      <w:r w:rsidRPr="002B1A99">
        <w:t>EJERCICIO 1.4.</w:t>
      </w:r>
      <w:bookmarkEnd w:id="7"/>
    </w:p>
    <w:p w14:paraId="0C734597" w14:textId="587A235F" w:rsidR="007E7645" w:rsidRPr="002B1A99" w:rsidRDefault="00041189" w:rsidP="007E7645">
      <w:pPr>
        <w:pStyle w:val="FirstParagraph"/>
      </w:pPr>
      <w:r w:rsidRPr="002B1A99">
        <w:t>¿</w:t>
      </w:r>
      <w:r w:rsidR="007E7645" w:rsidRPr="002B1A99">
        <w:t xml:space="preserve">Es millas un objeto de la clase </w:t>
      </w:r>
      <w:proofErr w:type="spellStart"/>
      <w:proofErr w:type="gramStart"/>
      <w:r w:rsidR="007E7645" w:rsidRPr="002B1A99">
        <w:t>data.frame</w:t>
      </w:r>
      <w:proofErr w:type="spellEnd"/>
      <w:proofErr w:type="gramEnd"/>
      <w:r w:rsidR="007E7645" w:rsidRPr="002B1A99">
        <w:t xml:space="preserve"> o </w:t>
      </w:r>
      <w:proofErr w:type="spellStart"/>
      <w:r w:rsidR="007E7645" w:rsidRPr="002B1A99">
        <w:t>matrix</w:t>
      </w:r>
      <w:proofErr w:type="spellEnd"/>
      <w:r w:rsidR="007E7645" w:rsidRPr="002B1A99">
        <w:t>?</w:t>
      </w:r>
    </w:p>
    <w:p w14:paraId="57859BBB" w14:textId="77777777" w:rsidR="002B1A99" w:rsidRDefault="002B1A99" w:rsidP="00041189">
      <w:pPr>
        <w:pStyle w:val="Textoindependiente"/>
        <w:rPr>
          <w:lang w:eastAsia="en-US"/>
        </w:rPr>
      </w:pPr>
    </w:p>
    <w:p w14:paraId="79610AFA" w14:textId="553E7118" w:rsidR="00041189" w:rsidRDefault="00041189" w:rsidP="00041189">
      <w:pPr>
        <w:pStyle w:val="Textoindependiente"/>
        <w:rPr>
          <w:lang w:eastAsia="en-US"/>
        </w:rPr>
      </w:pPr>
      <w:r w:rsidRPr="002B1A99">
        <w:rPr>
          <w:lang w:eastAsia="en-US"/>
        </w:rPr>
        <w:t>¿Y el siguiente objeto `</w:t>
      </w:r>
      <w:proofErr w:type="spellStart"/>
      <w:r w:rsidRPr="002B1A99">
        <w:rPr>
          <w:lang w:eastAsia="en-US"/>
        </w:rPr>
        <w:t>obj</w:t>
      </w:r>
      <w:proofErr w:type="spellEnd"/>
      <w:r w:rsidRPr="002B1A99">
        <w:rPr>
          <w:lang w:eastAsia="en-US"/>
        </w:rPr>
        <w:t>`?</w:t>
      </w:r>
    </w:p>
    <w:p w14:paraId="256B97E8" w14:textId="77777777" w:rsidR="002B1A99" w:rsidRPr="002B1A99" w:rsidRDefault="002B1A99" w:rsidP="00041189">
      <w:pPr>
        <w:pStyle w:val="Textoindependiente"/>
        <w:rPr>
          <w:lang w:eastAsia="en-US"/>
        </w:rPr>
      </w:pPr>
    </w:p>
    <w:p w14:paraId="04DD5D51" w14:textId="7B1557AE" w:rsidR="00041189" w:rsidRPr="002B1A99" w:rsidRDefault="000A3571" w:rsidP="007E7645">
      <w:pPr>
        <w:pStyle w:val="SourceCode"/>
      </w:pPr>
      <w:proofErr w:type="spellStart"/>
      <w:r w:rsidRPr="002B1A99">
        <w:t>obj</w:t>
      </w:r>
      <w:proofErr w:type="spellEnd"/>
      <w:r w:rsidRPr="002B1A99">
        <w:t xml:space="preserve"> &lt;- </w:t>
      </w:r>
      <w:proofErr w:type="spellStart"/>
      <w:r w:rsidRPr="002B1A99">
        <w:t>cbind</w:t>
      </w:r>
      <w:proofErr w:type="spellEnd"/>
      <w:r w:rsidRPr="002B1A99">
        <w:t>(</w:t>
      </w:r>
      <w:proofErr w:type="spellStart"/>
      <w:r w:rsidRPr="002B1A99">
        <w:t>millas$</w:t>
      </w:r>
      <w:proofErr w:type="gramStart"/>
      <w:r w:rsidRPr="002B1A99">
        <w:t>cilindrada,millas</w:t>
      </w:r>
      <w:proofErr w:type="gramEnd"/>
      <w:r w:rsidRPr="002B1A99">
        <w:t>$cilindros</w:t>
      </w:r>
      <w:proofErr w:type="spellEnd"/>
      <w:r w:rsidRPr="002B1A99">
        <w:t>)</w:t>
      </w:r>
    </w:p>
    <w:p w14:paraId="1209F1D8" w14:textId="46A00B46" w:rsidR="007E7645" w:rsidRPr="002B1A99" w:rsidRDefault="00041189" w:rsidP="007E7645">
      <w:pPr>
        <w:pStyle w:val="SourceCode"/>
      </w:pPr>
      <w:r w:rsidRPr="002B1A99">
        <w:br/>
      </w:r>
      <w:r w:rsidR="007E7645" w:rsidRPr="002B1A99">
        <w:t># solución</w:t>
      </w:r>
    </w:p>
    <w:p w14:paraId="228FB606" w14:textId="77777777" w:rsidR="007E7645" w:rsidRPr="002B1A99" w:rsidRDefault="007E7645" w:rsidP="007E7645">
      <w:pPr>
        <w:pStyle w:val="Ttulo2"/>
      </w:pPr>
      <w:bookmarkStart w:id="8" w:name="ejercicio-1.5."/>
      <w:r w:rsidRPr="002B1A99">
        <w:t>EJERCICIO 1.5.</w:t>
      </w:r>
      <w:bookmarkEnd w:id="8"/>
    </w:p>
    <w:p w14:paraId="7E46D3C0" w14:textId="3BB431FF" w:rsidR="007E7645" w:rsidRDefault="007E7645" w:rsidP="007E7645">
      <w:pPr>
        <w:pStyle w:val="FirstParagraph"/>
      </w:pPr>
      <w:r w:rsidRPr="002B1A99">
        <w:t>Crea una función que tome un vector como input y retorne un</w:t>
      </w:r>
      <w:r w:rsidR="00041189" w:rsidRPr="002B1A99">
        <w:t>a</w:t>
      </w:r>
      <w:r w:rsidRPr="002B1A99">
        <w:t xml:space="preserve"> lista con los siguientes resultados:</w:t>
      </w:r>
    </w:p>
    <w:p w14:paraId="0AEECE0B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7E366934" w14:textId="77777777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El último valor del vector</w:t>
      </w:r>
    </w:p>
    <w:p w14:paraId="086EE4DB" w14:textId="77777777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Los elementos de las posiciones impares.</w:t>
      </w:r>
    </w:p>
    <w:p w14:paraId="214E6DDE" w14:textId="77777777" w:rsidR="007E7645" w:rsidRPr="002B1A99" w:rsidRDefault="007E7645" w:rsidP="007E7645">
      <w:pPr>
        <w:pStyle w:val="Compact"/>
        <w:numPr>
          <w:ilvl w:val="0"/>
          <w:numId w:val="15"/>
        </w:numPr>
      </w:pPr>
      <w:r w:rsidRPr="002B1A99">
        <w:t>Todos los elementos excepto el primero.</w:t>
      </w:r>
    </w:p>
    <w:p w14:paraId="58D99BFD" w14:textId="06633DA3" w:rsidR="007E7645" w:rsidRDefault="007E7645" w:rsidP="007E7645">
      <w:pPr>
        <w:pStyle w:val="Compact"/>
        <w:numPr>
          <w:ilvl w:val="0"/>
          <w:numId w:val="15"/>
        </w:numPr>
      </w:pPr>
      <w:r w:rsidRPr="002B1A99">
        <w:t>Solo números impares (y no valores faltantes).</w:t>
      </w:r>
    </w:p>
    <w:p w14:paraId="28404E30" w14:textId="77777777" w:rsidR="002B1A99" w:rsidRPr="002B1A99" w:rsidRDefault="002B1A99" w:rsidP="002B1A99">
      <w:pPr>
        <w:pStyle w:val="Compact"/>
      </w:pPr>
    </w:p>
    <w:p w14:paraId="2F42178C" w14:textId="77777777" w:rsidR="007E7645" w:rsidRPr="002B1A99" w:rsidRDefault="007E7645" w:rsidP="007E7645">
      <w:pPr>
        <w:pStyle w:val="SourceCode"/>
      </w:pPr>
      <w:r w:rsidRPr="002B1A99">
        <w:t># solución</w:t>
      </w:r>
    </w:p>
    <w:p w14:paraId="158E1926" w14:textId="77777777" w:rsidR="007E7645" w:rsidRPr="002B1A99" w:rsidRDefault="007E7645" w:rsidP="007E7645">
      <w:pPr>
        <w:pStyle w:val="Ttulo2"/>
      </w:pPr>
      <w:bookmarkStart w:id="9" w:name="ejercicio-1.6."/>
      <w:r w:rsidRPr="002B1A99">
        <w:t>EJERCICIO 1.6.</w:t>
      </w:r>
      <w:bookmarkEnd w:id="9"/>
    </w:p>
    <w:p w14:paraId="07677EA1" w14:textId="77777777" w:rsidR="007E7645" w:rsidRPr="002B1A99" w:rsidRDefault="007E7645" w:rsidP="007E7645">
      <w:pPr>
        <w:pStyle w:val="FirstParagraph"/>
      </w:pPr>
      <w:r w:rsidRPr="002B1A99">
        <w:t xml:space="preserve">¿Por qué </w:t>
      </w:r>
      <w:proofErr w:type="gramStart"/>
      <w:r w:rsidRPr="002B1A99">
        <w:t>x[</w:t>
      </w:r>
      <w:proofErr w:type="gramEnd"/>
      <w:r w:rsidRPr="002B1A99">
        <w:t>-</w:t>
      </w:r>
      <w:proofErr w:type="spellStart"/>
      <w:r w:rsidRPr="002B1A99">
        <w:t>which</w:t>
      </w:r>
      <w:proofErr w:type="spellEnd"/>
      <w:r w:rsidRPr="002B1A99">
        <w:t>(x &gt; 0)] no es lo mismo que x[x &lt;= 0]?</w:t>
      </w:r>
    </w:p>
    <w:p w14:paraId="2871A654" w14:textId="46045537" w:rsidR="007E7645" w:rsidRDefault="007E7645" w:rsidP="007E7645">
      <w:pPr>
        <w:pStyle w:val="Textoindependiente"/>
      </w:pPr>
      <w:r w:rsidRPr="002B1A99">
        <w:t>Pon un ejemplo de vector x donde el resultado de ambas expresiones sea distinto.</w:t>
      </w:r>
    </w:p>
    <w:p w14:paraId="2F45E74A" w14:textId="77777777" w:rsidR="002B1A99" w:rsidRPr="002B1A99" w:rsidRDefault="002B1A99" w:rsidP="007E7645">
      <w:pPr>
        <w:pStyle w:val="Textoindependiente"/>
      </w:pPr>
    </w:p>
    <w:p w14:paraId="2B06B511" w14:textId="77777777" w:rsidR="007E7645" w:rsidRPr="002B1A99" w:rsidRDefault="007E7645" w:rsidP="007E7645">
      <w:pPr>
        <w:pStyle w:val="SourceCode"/>
      </w:pPr>
      <w:r w:rsidRPr="002B1A99">
        <w:t># Solución:</w:t>
      </w:r>
    </w:p>
    <w:p w14:paraId="3B5D0AC4" w14:textId="77777777" w:rsidR="007E7645" w:rsidRPr="002B1A99" w:rsidRDefault="007E7645" w:rsidP="007E7645">
      <w:pPr>
        <w:pStyle w:val="Ttulo2"/>
      </w:pPr>
      <w:bookmarkStart w:id="10" w:name="ejercicio-1.7."/>
      <w:r w:rsidRPr="002B1A99">
        <w:t>EJERCICIO 1.7.</w:t>
      </w:r>
      <w:bookmarkEnd w:id="10"/>
    </w:p>
    <w:p w14:paraId="7B72E6E1" w14:textId="27C6C03A" w:rsidR="007E7645" w:rsidRDefault="007E7645" w:rsidP="007E7645">
      <w:pPr>
        <w:pStyle w:val="FirstParagraph"/>
      </w:pPr>
      <w:r w:rsidRPr="002B1A99">
        <w:t>Añade a millas una nueva columna llamada “</w:t>
      </w:r>
      <w:proofErr w:type="spellStart"/>
      <w:r w:rsidRPr="002B1A99">
        <w:t>fabr_mod</w:t>
      </w:r>
      <w:proofErr w:type="spellEnd"/>
      <w:r w:rsidRPr="002B1A99">
        <w:t>” que contenga la concatenación del nombre del fabricante, un guion “-” y el modelo del coche.</w:t>
      </w:r>
    </w:p>
    <w:p w14:paraId="0EC92958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0210323D" w14:textId="77777777" w:rsidR="007E7645" w:rsidRPr="002B1A99" w:rsidRDefault="007E7645" w:rsidP="007E7645">
      <w:pPr>
        <w:pStyle w:val="SourceCode"/>
      </w:pPr>
      <w:r w:rsidRPr="002B1A99">
        <w:lastRenderedPageBreak/>
        <w:t># Solución:</w:t>
      </w:r>
    </w:p>
    <w:p w14:paraId="4264023C" w14:textId="77777777" w:rsidR="007E7645" w:rsidRPr="002B1A99" w:rsidRDefault="007E7645" w:rsidP="007E7645">
      <w:pPr>
        <w:pStyle w:val="Ttulo2"/>
      </w:pPr>
      <w:bookmarkStart w:id="11" w:name="ejercicio-1.8."/>
      <w:r w:rsidRPr="002B1A99">
        <w:t>EJERCICIO 1.8.</w:t>
      </w:r>
      <w:bookmarkEnd w:id="11"/>
    </w:p>
    <w:p w14:paraId="11B69ADC" w14:textId="7CD1B00F" w:rsidR="007E7645" w:rsidRPr="002B1A99" w:rsidRDefault="007E7645" w:rsidP="007E7645">
      <w:pPr>
        <w:pStyle w:val="FirstParagraph"/>
      </w:pPr>
      <w:r w:rsidRPr="002B1A99">
        <w:t>Selecciona todos los coches de millas que cumplan con todas las condiciones siguientes:</w:t>
      </w:r>
    </w:p>
    <w:p w14:paraId="255F92FC" w14:textId="77777777" w:rsidR="007E7645" w:rsidRPr="002B1A99" w:rsidRDefault="007E7645" w:rsidP="007E7645">
      <w:pPr>
        <w:pStyle w:val="Compact"/>
        <w:numPr>
          <w:ilvl w:val="0"/>
          <w:numId w:val="16"/>
        </w:numPr>
      </w:pPr>
      <w:r w:rsidRPr="002B1A99">
        <w:t>La marca es distinta a “</w:t>
      </w:r>
      <w:proofErr w:type="spellStart"/>
      <w:r w:rsidRPr="002B1A99">
        <w:t>dodge</w:t>
      </w:r>
      <w:proofErr w:type="spellEnd"/>
      <w:r w:rsidRPr="002B1A99">
        <w:t>”</w:t>
      </w:r>
    </w:p>
    <w:p w14:paraId="5E9695B4" w14:textId="77777777" w:rsidR="007E7645" w:rsidRPr="002B1A99" w:rsidRDefault="007E7645" w:rsidP="007E7645">
      <w:pPr>
        <w:pStyle w:val="Compact"/>
        <w:numPr>
          <w:ilvl w:val="0"/>
          <w:numId w:val="16"/>
        </w:numPr>
      </w:pPr>
      <w:r w:rsidRPr="002B1A99">
        <w:t>Tiene tracción en las cuatro puertas</w:t>
      </w:r>
    </w:p>
    <w:p w14:paraId="51F9F128" w14:textId="77777777" w:rsidR="007E7645" w:rsidRPr="002B1A99" w:rsidRDefault="007E7645" w:rsidP="007E7645">
      <w:pPr>
        <w:pStyle w:val="Compact"/>
        <w:numPr>
          <w:ilvl w:val="0"/>
          <w:numId w:val="16"/>
        </w:numPr>
      </w:pPr>
      <w:r w:rsidRPr="002B1A99">
        <w:t>Han estado fabricados antes del 2008</w:t>
      </w:r>
    </w:p>
    <w:p w14:paraId="7CA57268" w14:textId="5643D841" w:rsidR="007E7645" w:rsidRDefault="007E7645" w:rsidP="007E7645">
      <w:pPr>
        <w:pStyle w:val="Compact"/>
        <w:numPr>
          <w:ilvl w:val="0"/>
          <w:numId w:val="16"/>
        </w:numPr>
      </w:pPr>
      <w:r w:rsidRPr="002B1A99">
        <w:t>Las millas/galón en ciudad o en carretera no llega a 12 millas/galón.</w:t>
      </w:r>
    </w:p>
    <w:p w14:paraId="03CC13CD" w14:textId="77777777" w:rsidR="002B1A99" w:rsidRPr="002B1A99" w:rsidRDefault="002B1A99" w:rsidP="002B1A99">
      <w:pPr>
        <w:pStyle w:val="Compact"/>
      </w:pPr>
    </w:p>
    <w:p w14:paraId="7222E8AE" w14:textId="47205F50" w:rsidR="007E7645" w:rsidRDefault="007E7645" w:rsidP="007E7645">
      <w:pPr>
        <w:pStyle w:val="FirstParagraph"/>
      </w:pPr>
      <w:proofErr w:type="gramStart"/>
      <w:r w:rsidRPr="002B1A99">
        <w:t>Cuantos coches has encontrado?</w:t>
      </w:r>
      <w:proofErr w:type="gramEnd"/>
    </w:p>
    <w:p w14:paraId="3FF5509C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40454070" w14:textId="77777777" w:rsidR="007E7645" w:rsidRPr="002B1A99" w:rsidRDefault="007E7645" w:rsidP="007E7645">
      <w:pPr>
        <w:pStyle w:val="SourceCode"/>
      </w:pPr>
      <w:r w:rsidRPr="002B1A99">
        <w:t># Solución:</w:t>
      </w:r>
    </w:p>
    <w:p w14:paraId="3BC5F1D0" w14:textId="77777777" w:rsidR="007E7645" w:rsidRPr="002B1A99" w:rsidRDefault="007E7645" w:rsidP="007E7645">
      <w:pPr>
        <w:pStyle w:val="Ttulo2"/>
      </w:pPr>
      <w:bookmarkStart w:id="12" w:name="ejercicio-1.9."/>
      <w:r w:rsidRPr="002B1A99">
        <w:t>EJERCICIO 1.9.</w:t>
      </w:r>
      <w:bookmarkEnd w:id="12"/>
    </w:p>
    <w:p w14:paraId="33DA8C55" w14:textId="412254A0" w:rsidR="007E7645" w:rsidRDefault="007E7645" w:rsidP="007E7645">
      <w:pPr>
        <w:pStyle w:val="FirstParagraph"/>
      </w:pPr>
      <w:r w:rsidRPr="002B1A99">
        <w:t>Añade una nueva columna “</w:t>
      </w:r>
      <w:proofErr w:type="spellStart"/>
      <w:r w:rsidRPr="002B1A99">
        <w:t>vol_por_cil</w:t>
      </w:r>
      <w:proofErr w:type="spellEnd"/>
      <w:r w:rsidRPr="002B1A99">
        <w:t xml:space="preserve">” a </w:t>
      </w:r>
      <w:proofErr w:type="spellStart"/>
      <w:r w:rsidRPr="002B1A99">
        <w:t>obj</w:t>
      </w:r>
      <w:proofErr w:type="spellEnd"/>
      <w:r w:rsidRPr="002B1A99">
        <w:t xml:space="preserve"> del ejercicio 1.4. que contenga el cociente de la cilindrada por el número de cilindros.</w:t>
      </w:r>
    </w:p>
    <w:p w14:paraId="5D1563CD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62467590" w14:textId="77777777" w:rsidR="007E7645" w:rsidRPr="002B1A99" w:rsidRDefault="007E7645" w:rsidP="007E7645">
      <w:pPr>
        <w:pStyle w:val="SourceCode"/>
      </w:pPr>
      <w:r w:rsidRPr="002B1A99">
        <w:t># Solución:</w:t>
      </w:r>
    </w:p>
    <w:p w14:paraId="4419099A" w14:textId="77777777" w:rsidR="007E7645" w:rsidRPr="002B1A99" w:rsidRDefault="007E7645" w:rsidP="007E7645">
      <w:pPr>
        <w:pStyle w:val="Ttulo2"/>
      </w:pPr>
      <w:bookmarkStart w:id="13" w:name="ejercicio-1.10."/>
      <w:r w:rsidRPr="002B1A99">
        <w:t>EJERCICIO 1.10.</w:t>
      </w:r>
      <w:bookmarkEnd w:id="13"/>
    </w:p>
    <w:p w14:paraId="0F922F31" w14:textId="18A29BF9" w:rsidR="007E7645" w:rsidRDefault="007E7645" w:rsidP="007E7645">
      <w:pPr>
        <w:pStyle w:val="FirstParagraph"/>
      </w:pPr>
      <w:r w:rsidRPr="002B1A99">
        <w:t>Modifica los valores de la columna “</w:t>
      </w:r>
      <w:proofErr w:type="spellStart"/>
      <w:r w:rsidRPr="002B1A99">
        <w:t>vol_por_cil</w:t>
      </w:r>
      <w:proofErr w:type="spellEnd"/>
      <w:r w:rsidRPr="002B1A99">
        <w:t xml:space="preserve">” del objeto </w:t>
      </w:r>
      <w:proofErr w:type="spellStart"/>
      <w:r w:rsidRPr="002B1A99">
        <w:t>obj</w:t>
      </w:r>
      <w:proofErr w:type="spellEnd"/>
      <w:r w:rsidRPr="002B1A99">
        <w:t xml:space="preserve"> del ejercicio 1.9. asignando NA a los valores de la columna superiores a 0.7.</w:t>
      </w:r>
    </w:p>
    <w:p w14:paraId="31465389" w14:textId="77777777" w:rsidR="002B1A99" w:rsidRPr="002B1A99" w:rsidRDefault="002B1A99" w:rsidP="002B1A99">
      <w:pPr>
        <w:pStyle w:val="Textoindependiente"/>
        <w:rPr>
          <w:lang w:eastAsia="en-US"/>
        </w:rPr>
      </w:pPr>
    </w:p>
    <w:p w14:paraId="762920E5" w14:textId="71FF6B75" w:rsidR="007E7645" w:rsidRDefault="007E7645" w:rsidP="007E7645">
      <w:pPr>
        <w:pStyle w:val="Textoindependiente"/>
      </w:pPr>
      <w:r w:rsidRPr="002B1A99">
        <w:t xml:space="preserve">Presenta los datos con un </w:t>
      </w:r>
      <w:proofErr w:type="spellStart"/>
      <w:r w:rsidRPr="002B1A99">
        <w:t>summary</w:t>
      </w:r>
      <w:proofErr w:type="spellEnd"/>
      <w:r w:rsidRPr="002B1A99">
        <w:t xml:space="preserve"> del nuevo objeto </w:t>
      </w:r>
      <w:proofErr w:type="spellStart"/>
      <w:r w:rsidRPr="002B1A99">
        <w:t>obj</w:t>
      </w:r>
      <w:proofErr w:type="spellEnd"/>
      <w:r w:rsidRPr="002B1A99">
        <w:t>.</w:t>
      </w:r>
    </w:p>
    <w:p w14:paraId="6ECA6CA6" w14:textId="77777777" w:rsidR="002B1A99" w:rsidRPr="002B1A99" w:rsidRDefault="002B1A99" w:rsidP="007E7645">
      <w:pPr>
        <w:pStyle w:val="Textoindependiente"/>
      </w:pPr>
    </w:p>
    <w:p w14:paraId="22DFF6F1" w14:textId="77777777" w:rsidR="007E7645" w:rsidRPr="002B1A99" w:rsidRDefault="007E7645" w:rsidP="007E7645">
      <w:pPr>
        <w:pStyle w:val="SourceCode"/>
      </w:pPr>
      <w:r w:rsidRPr="002B1A99">
        <w:t># Solución:</w:t>
      </w:r>
    </w:p>
    <w:p w14:paraId="295A6642" w14:textId="77777777" w:rsidR="002B1A99" w:rsidRDefault="002B1A99">
      <w:pPr>
        <w:suppressAutoHyphens w:val="0"/>
        <w:jc w:val="left"/>
      </w:pPr>
      <w:bookmarkStart w:id="14" w:name="ejercicio-2"/>
    </w:p>
    <w:bookmarkEnd w:id="14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77777777" w:rsidR="00856108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34F23" wp14:editId="5E0FEC5F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0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1F5F6" w14:textId="77777777" w:rsidR="00856108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>Detallar los pasos que se seguirá en la elaboración de la actividad que servirán de pauta para el tutor/docente durante su impartición y para el alumno como guía para su realización.</w:t>
                            </w:r>
                          </w:p>
                          <w:p w14:paraId="4E25A7B9" w14:textId="77777777" w:rsidR="009C096D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</w:p>
                          <w:p w14:paraId="15A03761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 xml:space="preserve">Esta información será parte del enunciado de la actividad y por lo tanto visible para el alumnado.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E794F8B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34F23" id="_x0000_s1031" type="#_x0000_t202" style="position:absolute;left:0;text-align:left;margin-left:-1.95pt;margin-top:6.1pt;width:453pt;height:6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" fillcolor="#dce6f2" strokecolor="#b9cde5">
                <v:path arrowok="t"/>
                <v:textbox>
                  <w:txbxContent>
                    <w:p w14:paraId="4961F5F6" w14:textId="77777777" w:rsidR="00856108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>Detallar los pasos que se seguirá en la elaboración de la actividad que servirán de pauta para el tutor/docente durante su impartición y para el alumno como guía para su realización.</w:t>
                      </w:r>
                    </w:p>
                    <w:p w14:paraId="4E25A7B9" w14:textId="77777777" w:rsidR="009C096D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</w:p>
                    <w:p w14:paraId="15A03761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 xml:space="preserve">Esta información será parte del enunciado de la actividad y por lo tanto visible para el alumnado. 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E794F8B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lastRenderedPageBreak/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252A5471" w14:textId="77777777" w:rsidR="00856108" w:rsidRDefault="000E11A4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DFB1" wp14:editId="2AF14159">
                <wp:simplePos x="0" y="0"/>
                <wp:positionH relativeFrom="column">
                  <wp:posOffset>-81915</wp:posOffset>
                </wp:positionH>
                <wp:positionV relativeFrom="paragraph">
                  <wp:posOffset>239395</wp:posOffset>
                </wp:positionV>
                <wp:extent cx="5753100" cy="1584960"/>
                <wp:effectExtent l="0" t="0" r="0" b="254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3EFCB" w14:textId="77777777" w:rsidR="00856108" w:rsidRPr="00644E81" w:rsidRDefault="00856108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detallar:</w:t>
                            </w:r>
                          </w:p>
                          <w:p w14:paraId="5AB2EAA7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      </w:r>
                          </w:p>
                          <w:p w14:paraId="1CE0F3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Formato: si el documento a entregar será un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word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pdf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gif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avi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etc. </w:t>
                            </w:r>
                          </w:p>
                          <w:p w14:paraId="7CE8152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      </w:r>
                          </w:p>
                          <w:p w14:paraId="6E7FA6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xtensión: longitud mínima y máxima (en páginas o caract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BDFB1" id="_x0000_s1032" type="#_x0000_t202" style="position:absolute;left:0;text-align:left;margin-left:-6.45pt;margin-top:18.85pt;width:453pt;height:1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" fillcolor="#dce6f2" strokecolor="#b9cde5">
                <v:path arrowok="t"/>
                <v:textbox>
                  <w:txbxContent>
                    <w:p w14:paraId="0123EFCB" w14:textId="77777777" w:rsidR="00856108" w:rsidRPr="00644E81" w:rsidRDefault="00856108" w:rsidP="00856108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detallar:</w:t>
                      </w:r>
                    </w:p>
                    <w:p w14:paraId="5AB2EAA7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</w:r>
                    </w:p>
                    <w:p w14:paraId="1CE0F3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Formato: si el documento a entregar será un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word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pdf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gif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avi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etc. </w:t>
                      </w:r>
                    </w:p>
                    <w:p w14:paraId="7CE8152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</w:r>
                    </w:p>
                    <w:p w14:paraId="6E7FA6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xtensión: longitud mínima y máxima (en páginas o caracteres).</w:t>
                      </w:r>
                    </w:p>
                  </w:txbxContent>
                </v:textbox>
              </v:shape>
            </w:pict>
          </mc:Fallback>
        </mc:AlternateContent>
      </w:r>
      <w:r w:rsidR="00856108"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63F63908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7F6DAC5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433A2D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BFBD652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6759E00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DF551DF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4752E19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1A4D77C" w14:textId="77777777" w:rsidR="00465B82" w:rsidRDefault="00465B82" w:rsidP="00E42AD6">
      <w:pPr>
        <w:pStyle w:val="Textoindependiente"/>
        <w:ind w:left="720"/>
        <w:rPr>
          <w:rFonts w:cs="Calibri"/>
        </w:rPr>
      </w:pPr>
    </w:p>
    <w:p w14:paraId="3BEB9F64" w14:textId="538F425E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Informe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documento </w:t>
      </w:r>
      <w:proofErr w:type="spellStart"/>
      <w:r w:rsidR="003571D2">
        <w:rPr>
          <w:rFonts w:cs="Calibri"/>
        </w:rPr>
        <w:t>Rmarkdown</w:t>
      </w:r>
      <w:proofErr w:type="spellEnd"/>
      <w:r w:rsidR="003571D2">
        <w:rPr>
          <w:rFonts w:cs="Calibri"/>
        </w:rPr>
        <w:t xml:space="preserve">, </w:t>
      </w:r>
      <w:proofErr w:type="spellStart"/>
      <w:r w:rsidR="003571D2">
        <w:rPr>
          <w:rFonts w:cs="Calibri"/>
        </w:rPr>
        <w:t>Rmd</w:t>
      </w:r>
      <w:proofErr w:type="spellEnd"/>
      <w:r w:rsidR="003571D2">
        <w:rPr>
          <w:rFonts w:cs="Calibri"/>
        </w:rPr>
        <w:t xml:space="preserve"> con el código R solicitado. Al ejecutar el </w:t>
      </w:r>
      <w:proofErr w:type="spellStart"/>
      <w:r w:rsidR="003571D2">
        <w:rPr>
          <w:rFonts w:cs="Calibri"/>
        </w:rPr>
        <w:t>Rmd</w:t>
      </w:r>
      <w:proofErr w:type="spellEnd"/>
      <w:r w:rsidR="003571D2">
        <w:rPr>
          <w:rFonts w:cs="Calibri"/>
        </w:rPr>
        <w:t xml:space="preserve"> se debe generar un documento (docx, </w:t>
      </w:r>
      <w:proofErr w:type="spellStart"/>
      <w:r w:rsidR="003571D2">
        <w:rPr>
          <w:rFonts w:cs="Calibri"/>
        </w:rPr>
        <w:t>pdf</w:t>
      </w:r>
      <w:proofErr w:type="spellEnd"/>
      <w:r w:rsidR="003571D2">
        <w:rPr>
          <w:rFonts w:cs="Calibri"/>
        </w:rPr>
        <w:t xml:space="preserve"> o </w:t>
      </w:r>
      <w:proofErr w:type="spellStart"/>
      <w:r w:rsidR="003571D2">
        <w:rPr>
          <w:rFonts w:cs="Calibri"/>
        </w:rPr>
        <w:t>html</w:t>
      </w:r>
      <w:proofErr w:type="spellEnd"/>
      <w:r w:rsidR="003571D2">
        <w:rPr>
          <w:rFonts w:cs="Calibri"/>
        </w:rPr>
        <w:t xml:space="preserve">) que muestre el código R y las respuestas y los resultados solicitados. </w:t>
      </w:r>
    </w:p>
    <w:p w14:paraId="594E9605" w14:textId="2BD3059B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proofErr w:type="spellStart"/>
      <w:r w:rsidR="003571D2">
        <w:rPr>
          <w:rFonts w:cs="Calibri"/>
        </w:rPr>
        <w:t>Rmd</w:t>
      </w:r>
      <w:proofErr w:type="spellEnd"/>
    </w:p>
    <w:p w14:paraId="36DE1DBA" w14:textId="3190B01D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r w:rsidR="006F2140">
        <w:rPr>
          <w:rFonts w:cs="Calibri"/>
        </w:rPr>
        <w:t>_temaX</w:t>
      </w:r>
      <w:r w:rsidR="009A57F3" w:rsidRPr="009A57F3">
        <w:rPr>
          <w:rFonts w:cs="Calibri"/>
        </w:rPr>
        <w:t>_actX</w:t>
      </w:r>
    </w:p>
    <w:p w14:paraId="02272F3B" w14:textId="0CB39B87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61624CBA" w14:textId="1BD63D3F" w:rsidR="00F6756D" w:rsidRPr="00F6756D" w:rsidRDefault="00F6756D" w:rsidP="00F6756D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La entrega se deberá realizar en la correspondiente tarea del aula del curso.</w:t>
      </w:r>
    </w:p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90E72BE" w14:textId="77777777" w:rsidR="00856108" w:rsidRDefault="000E11A4" w:rsidP="00856108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4C814" wp14:editId="295C6B74">
                <wp:simplePos x="0" y="0"/>
                <wp:positionH relativeFrom="column">
                  <wp:posOffset>-34290</wp:posOffset>
                </wp:positionH>
                <wp:positionV relativeFrom="paragraph">
                  <wp:posOffset>40005</wp:posOffset>
                </wp:positionV>
                <wp:extent cx="5753100" cy="1301115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3011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995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istado de los contenidos del temario que hace falta leer, consultar o trabajar para la elaboración de la tarea. </w:t>
                            </w:r>
                          </w:p>
                          <w:p w14:paraId="16ABC78B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Si la actividad requiere de algún material específico (consultar un informe, una web, un software, también se debe indicar aquí).  </w:t>
                            </w:r>
                          </w:p>
                          <w:p w14:paraId="5712D06C" w14:textId="77777777" w:rsidR="00856108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i aplica, adjuntar los documentos que se entregarán a los alumnos para realizar la actividad. Por ejemplo, herramientas, texto para trabajar, documentos modelo, tablas, organigramas, gráficos numéricos, esquemas…</w:t>
                            </w:r>
                          </w:p>
                          <w:p w14:paraId="07D2B088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8CAF719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4C814" id="_x0000_s1033" type="#_x0000_t202" style="position:absolute;left:0;text-align:left;margin-left:-2.7pt;margin-top:3.15pt;width:453pt;height:10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" fillcolor="#dce6f2" strokecolor="#b9cde5">
                <v:path arrowok="t"/>
                <v:textbox>
                  <w:txbxContent>
                    <w:p w14:paraId="42E99952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istado de los contenidos del temario que hace falta leer, consultar o trabajar para la elaboración de la tarea. </w:t>
                      </w:r>
                    </w:p>
                    <w:p w14:paraId="16ABC78B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Si la actividad requiere de algún material específico (consultar un informe, una web, un software, también se debe indicar aquí).  </w:t>
                      </w:r>
                    </w:p>
                    <w:p w14:paraId="5712D06C" w14:textId="77777777" w:rsidR="00856108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i aplica, adjuntar los documentos que se entregarán a los alumnos para realizar la actividad. Por ejemplo, herramientas, texto para trabajar, documentos modelo, tablas, organigramas, gráficos numéricos, esquemas…</w:t>
                      </w:r>
                    </w:p>
                    <w:p w14:paraId="07D2B088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</w:p>
                    <w:p w14:paraId="38CAF719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54DF41" w14:textId="77777777" w:rsidR="00856108" w:rsidRDefault="00856108" w:rsidP="00856108">
      <w:pPr>
        <w:pStyle w:val="Textoindependiente"/>
      </w:pPr>
    </w:p>
    <w:p w14:paraId="5505A098" w14:textId="585123FA" w:rsidR="00856108" w:rsidRDefault="00856108" w:rsidP="00856108">
      <w:pPr>
        <w:pStyle w:val="Textoindependiente"/>
      </w:pPr>
    </w:p>
    <w:p w14:paraId="3BDE13CC" w14:textId="51AA5B1D" w:rsidR="00215714" w:rsidRDefault="00215714" w:rsidP="00856108">
      <w:pPr>
        <w:pStyle w:val="Textoindependiente"/>
      </w:pPr>
    </w:p>
    <w:p w14:paraId="0F7657DB" w14:textId="77777777" w:rsidR="00215714" w:rsidRDefault="00215714" w:rsidP="00856108">
      <w:pPr>
        <w:pStyle w:val="Textoindependiente"/>
      </w:pPr>
    </w:p>
    <w:p w14:paraId="53EEDB35" w14:textId="77777777" w:rsidR="0083570B" w:rsidRDefault="0083570B" w:rsidP="00856108">
      <w:pPr>
        <w:pStyle w:val="Textoindependiente"/>
      </w:pPr>
    </w:p>
    <w:p w14:paraId="6358FF9E" w14:textId="37E0388C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27E697E8" w14:textId="77777777" w:rsidR="00985802" w:rsidRDefault="00985802" w:rsidP="00985802">
      <w:pPr>
        <w:pStyle w:val="Textoindependiente"/>
        <w:numPr>
          <w:ilvl w:val="0"/>
          <w:numId w:val="17"/>
        </w:numPr>
      </w:pPr>
      <w:r>
        <w:t>1.3. Elementos básicos de R</w:t>
      </w:r>
    </w:p>
    <w:p w14:paraId="545E7213" w14:textId="77777777" w:rsidR="00985802" w:rsidRDefault="00985802" w:rsidP="00985802">
      <w:pPr>
        <w:pStyle w:val="Textoindependiente"/>
        <w:numPr>
          <w:ilvl w:val="0"/>
          <w:numId w:val="17"/>
        </w:numPr>
      </w:pPr>
      <w:r>
        <w:t>1.4. Gráficos con GGPLOT2</w:t>
      </w:r>
    </w:p>
    <w:p w14:paraId="464B3817" w14:textId="77777777" w:rsidR="00985802" w:rsidRDefault="00985802" w:rsidP="00985802">
      <w:pPr>
        <w:pStyle w:val="Textoindependiente"/>
        <w:numPr>
          <w:ilvl w:val="0"/>
          <w:numId w:val="17"/>
        </w:numPr>
      </w:pPr>
      <w:r>
        <w:t>1.5. Colecciones de objetos</w:t>
      </w:r>
    </w:p>
    <w:p w14:paraId="4EB3A77E" w14:textId="486A3882" w:rsidR="00985802" w:rsidRDefault="00985802" w:rsidP="00985802">
      <w:pPr>
        <w:pStyle w:val="Textoindependiente"/>
        <w:numPr>
          <w:ilvl w:val="1"/>
          <w:numId w:val="17"/>
        </w:numPr>
      </w:pPr>
      <w:r>
        <w:t>1.5.1. Definición de los objetos</w:t>
      </w:r>
    </w:p>
    <w:p w14:paraId="5D2D5E25" w14:textId="77777777" w:rsidR="00985802" w:rsidRDefault="00985802" w:rsidP="00985802">
      <w:pPr>
        <w:pStyle w:val="Textoindependiente"/>
        <w:numPr>
          <w:ilvl w:val="1"/>
          <w:numId w:val="17"/>
        </w:numPr>
      </w:pPr>
      <w:r>
        <w:lastRenderedPageBreak/>
        <w:t>1.5.2. Filtros</w:t>
      </w:r>
    </w:p>
    <w:p w14:paraId="1AF27DC2" w14:textId="6F22877A" w:rsidR="00985802" w:rsidRDefault="00985802" w:rsidP="00985802">
      <w:pPr>
        <w:pStyle w:val="Textoindependiente"/>
        <w:numPr>
          <w:ilvl w:val="1"/>
          <w:numId w:val="17"/>
        </w:numPr>
      </w:pPr>
      <w:r>
        <w:t xml:space="preserve">1.5.3. </w:t>
      </w:r>
      <w:r w:rsidR="00794226">
        <w:t>Modificación</w:t>
      </w:r>
      <w:r>
        <w:t xml:space="preserve"> de valores</w:t>
      </w:r>
    </w:p>
    <w:p w14:paraId="2C01907F" w14:textId="77777777" w:rsidR="00FE6B02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92FFDB" wp14:editId="776E4FAB">
                <wp:simplePos x="0" y="0"/>
                <wp:positionH relativeFrom="column">
                  <wp:posOffset>3810</wp:posOffset>
                </wp:positionH>
                <wp:positionV relativeFrom="paragraph">
                  <wp:posOffset>306705</wp:posOffset>
                </wp:positionV>
                <wp:extent cx="5753100" cy="297815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2071" w14:textId="77777777" w:rsidR="00F61887" w:rsidRPr="00644E81" w:rsidRDefault="00F61887" w:rsidP="00F6188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¿Qué se pretende que el alumno consiga al finalizar esta actividad?</w:t>
                            </w:r>
                          </w:p>
                          <w:p w14:paraId="4D613EB4" w14:textId="77777777" w:rsidR="00F61887" w:rsidRPr="00644E81" w:rsidRDefault="00F61887" w:rsidP="00F61887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FFDB" id="_x0000_s1034" type="#_x0000_t202" style="position:absolute;left:0;text-align:left;margin-left:.3pt;margin-top:24.15pt;width:453pt;height:23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" fillcolor="#dce6f2" strokecolor="#b9cde5">
                <v:path arrowok="t"/>
                <v:textbox>
                  <w:txbxContent>
                    <w:p w14:paraId="1BD82071" w14:textId="77777777" w:rsidR="00F61887" w:rsidRPr="00644E81" w:rsidRDefault="00F61887" w:rsidP="00F6188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¿Qué se pretende que el alumno consiga al finalizar esta actividad?</w:t>
                      </w:r>
                    </w:p>
                    <w:p w14:paraId="4D613EB4" w14:textId="77777777" w:rsidR="00F61887" w:rsidRPr="00644E81" w:rsidRDefault="00F61887" w:rsidP="00F61887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52D1" w:rsidRPr="00E371F3">
        <w:rPr>
          <w:rFonts w:ascii="Calibri" w:hAnsi="Calibri" w:cs="Calibri"/>
        </w:rPr>
        <w:t>Objetivo/s de la actividad</w:t>
      </w:r>
    </w:p>
    <w:p w14:paraId="53110FA8" w14:textId="77777777" w:rsidR="00F61887" w:rsidRDefault="00F61887" w:rsidP="00F61887">
      <w:pPr>
        <w:pStyle w:val="Textoindependiente"/>
      </w:pPr>
    </w:p>
    <w:p w14:paraId="509290B9" w14:textId="77777777" w:rsidR="00F61887" w:rsidRDefault="00F61887" w:rsidP="00F61887">
      <w:pPr>
        <w:pStyle w:val="Textoindependiente"/>
      </w:pPr>
    </w:p>
    <w:p w14:paraId="0787A443" w14:textId="1A8D09C4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 w:rsidRPr="006A2455">
        <w:rPr>
          <w:lang w:val="es-ES"/>
        </w:rPr>
        <w:t xml:space="preserve">Desarrollar gráficos con todos los elementos que lo definen: titulo, </w:t>
      </w:r>
      <w:r w:rsidR="006F2140" w:rsidRPr="006A2455">
        <w:rPr>
          <w:lang w:val="es-ES"/>
        </w:rPr>
        <w:t>título</w:t>
      </w:r>
      <w:r w:rsidRPr="006A2455">
        <w:rPr>
          <w:lang w:val="es-ES"/>
        </w:rPr>
        <w:t xml:space="preserve"> de los ejes, si aplica, leyenda, uso de elementos gráficos como la tipología, colores, tamaños y textos.</w:t>
      </w: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48232327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Utilizar las funciones adecuadas de R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6715089D" w14:textId="77777777" w:rsidR="00EC2D47" w:rsidRDefault="00EC2D47" w:rsidP="00EC2D47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2CF862CD" w14:textId="77777777" w:rsidR="00192C2B" w:rsidRDefault="000E11A4" w:rsidP="00192C2B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F34E87" wp14:editId="5A18712D">
                <wp:simplePos x="0" y="0"/>
                <wp:positionH relativeFrom="column">
                  <wp:posOffset>-5715</wp:posOffset>
                </wp:positionH>
                <wp:positionV relativeFrom="paragraph">
                  <wp:posOffset>13970</wp:posOffset>
                </wp:positionV>
                <wp:extent cx="5753100" cy="1521460"/>
                <wp:effectExtent l="0" t="0" r="0" b="254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214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5B72" w14:textId="77777777" w:rsidR="002362A6" w:rsidRPr="00644E81" w:rsidRDefault="002362A6" w:rsidP="002362A6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os criterios de evaluación serán públicos en el aula y visibles 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el alumno. </w:t>
                            </w:r>
                          </w:p>
                          <w:p w14:paraId="561E05E5" w14:textId="77777777" w:rsidR="008916EA" w:rsidRDefault="008263BC" w:rsidP="00EB3F80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n e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xplicitar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todos los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criterios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a tener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en cuenta. </w:t>
                            </w:r>
                          </w:p>
                          <w:p w14:paraId="58D50818" w14:textId="77777777" w:rsidR="005A01EF" w:rsidRPr="008916EA" w:rsidRDefault="00192C2B" w:rsidP="008916EA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ben ser acordes con l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 xml:space="preserve">os objetivos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 la actividad,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y han de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 tener en cuenta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no sólo el punto de vista de un profesor que evalúa sino también el punto de vista de quien recibiría la actividad en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lugar de trabajo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 (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un responsable al dar </w:t>
                            </w:r>
                            <w:proofErr w:type="spellStart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>feedback</w:t>
                            </w:r>
                            <w:proofErr w:type="spellEnd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a un colaborador, o un cliente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, o un compañero, o un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proveed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) siguiendo </w:t>
                            </w:r>
                            <w:r w:rsidR="00EB3F80" w:rsidRPr="008916EA">
                              <w:rPr>
                                <w:rFonts w:cs="Calibri"/>
                                <w:sz w:val="20"/>
                              </w:rPr>
                              <w:t>la lógica y la cultura del sect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. R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esponden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por tanto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a la pregunta: ¿Qué será lo que mirará y tendrá en cuenta el tutor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y el profesional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>para evaluar la actividad?</w:t>
                            </w:r>
                          </w:p>
                          <w:p w14:paraId="7FA45BC1" w14:textId="77777777" w:rsidR="00192C2B" w:rsidRPr="00644E81" w:rsidRDefault="006636AF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cu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mplimentar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p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orcentaje de evaluación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, es decir qué peso tendrá la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actividad respecto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l 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módulo.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5F60EF8D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Indicar si la actividad es recuperable marcando la selección SÍ | NO</w:t>
                            </w:r>
                          </w:p>
                          <w:p w14:paraId="24D2D88E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n el caso de marcar SÍ indicar cuál va a ser la manera de recuperar la actividad propuesta por el tutor.</w:t>
                            </w:r>
                          </w:p>
                          <w:p w14:paraId="47CA7B61" w14:textId="77777777" w:rsidR="00192C2B" w:rsidRPr="00644E81" w:rsidRDefault="00192C2B" w:rsidP="00192C2B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DEC1021" w14:textId="77777777" w:rsidR="00192C2B" w:rsidRPr="00644E81" w:rsidRDefault="00192C2B" w:rsidP="00192C2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4E87" id="_x0000_s1035" type="#_x0000_t202" style="position:absolute;left:0;text-align:left;margin-left:-.45pt;margin-top:1.1pt;width:453pt;height:11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" fillcolor="#dce6f2" strokecolor="#b9cde5">
                <v:path arrowok="t"/>
                <v:textbox>
                  <w:txbxContent>
                    <w:p w14:paraId="33015B72" w14:textId="77777777" w:rsidR="002362A6" w:rsidRPr="00644E81" w:rsidRDefault="002362A6" w:rsidP="002362A6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os criterios de evaluación serán públicos en el aula y visibles </w:t>
                      </w:r>
                      <w:r w:rsidR="006055BD">
                        <w:rPr>
                          <w:rFonts w:cs="Calibri"/>
                          <w:sz w:val="20"/>
                        </w:rPr>
                        <w:t>para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el alumno. </w:t>
                      </w:r>
                    </w:p>
                    <w:p w14:paraId="561E05E5" w14:textId="77777777" w:rsidR="008916EA" w:rsidRDefault="008263BC" w:rsidP="00EB3F80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n e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xplicitar </w:t>
                      </w:r>
                      <w:r w:rsidRPr="00644E81">
                        <w:rPr>
                          <w:rFonts w:cs="Calibri"/>
                          <w:sz w:val="20"/>
                        </w:rPr>
                        <w:t>todos los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criterios </w:t>
                      </w:r>
                      <w:r w:rsidR="008916EA">
                        <w:rPr>
                          <w:rFonts w:cs="Calibri"/>
                          <w:sz w:val="20"/>
                        </w:rPr>
                        <w:t>a tener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en cuenta. </w:t>
                      </w:r>
                    </w:p>
                    <w:p w14:paraId="58D50818" w14:textId="77777777" w:rsidR="005A01EF" w:rsidRPr="008916EA" w:rsidRDefault="00192C2B" w:rsidP="008916EA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ben ser acordes con l</w:t>
                      </w:r>
                      <w:r w:rsidR="006055BD">
                        <w:rPr>
                          <w:rFonts w:cs="Calibri"/>
                          <w:sz w:val="20"/>
                        </w:rPr>
                        <w:t xml:space="preserve">os objetivos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 la actividad, </w:t>
                      </w:r>
                      <w:r w:rsidR="008916EA">
                        <w:rPr>
                          <w:rFonts w:cs="Calibri"/>
                          <w:sz w:val="20"/>
                        </w:rPr>
                        <w:t>y han de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 tener en cuenta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no sólo el punto de vista de un profesor que evalúa sino también el punto de vista de quien recibiría la actividad en </w:t>
                      </w:r>
                      <w:r w:rsidR="00EB3F80">
                        <w:rPr>
                          <w:rFonts w:cs="Calibri"/>
                          <w:sz w:val="20"/>
                        </w:rPr>
                        <w:t>el lugar de trabajo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 (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un responsable al dar </w:t>
                      </w:r>
                      <w:proofErr w:type="spellStart"/>
                      <w:r w:rsidR="008916EA" w:rsidRPr="00EB3F80">
                        <w:rPr>
                          <w:rFonts w:cs="Calibri"/>
                          <w:sz w:val="20"/>
                        </w:rPr>
                        <w:t>feedback</w:t>
                      </w:r>
                      <w:proofErr w:type="spellEnd"/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a un colaborador, o un cliente</w:t>
                      </w:r>
                      <w:r w:rsidR="008916EA">
                        <w:rPr>
                          <w:rFonts w:cs="Calibri"/>
                          <w:sz w:val="20"/>
                        </w:rPr>
                        <w:t>, o un compañero, o un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proveedor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) siguiendo </w:t>
                      </w:r>
                      <w:r w:rsidR="00EB3F80" w:rsidRPr="008916EA">
                        <w:rPr>
                          <w:rFonts w:cs="Calibri"/>
                          <w:sz w:val="20"/>
                        </w:rPr>
                        <w:t>la lógica y la cultura del sector</w:t>
                      </w:r>
                      <w:r w:rsidR="008916EA">
                        <w:rPr>
                          <w:rFonts w:cs="Calibri"/>
                          <w:sz w:val="20"/>
                        </w:rPr>
                        <w:t>. R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esponden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por tanto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a la pregunta: ¿Qué será lo que mirará y tendrá en cuenta el tutor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y el profesional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>para evaluar la actividad?</w:t>
                      </w:r>
                    </w:p>
                    <w:p w14:paraId="7FA45BC1" w14:textId="77777777" w:rsidR="00192C2B" w:rsidRPr="00644E81" w:rsidRDefault="006636AF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cu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mplimentar </w:t>
                      </w:r>
                      <w:r w:rsidR="00EB3F80">
                        <w:rPr>
                          <w:rFonts w:cs="Calibri"/>
                          <w:sz w:val="20"/>
                        </w:rPr>
                        <w:t>el p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orcentaje de evaluación</w:t>
                      </w:r>
                      <w:r w:rsidRPr="00644E81">
                        <w:rPr>
                          <w:rFonts w:cs="Calibri"/>
                          <w:sz w:val="20"/>
                        </w:rPr>
                        <w:t>, es decir qué peso tendrá la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actividad respecto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l 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módulo.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5F60EF8D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Indicar si la actividad es recuperable marcando la selección SÍ | NO</w:t>
                      </w:r>
                    </w:p>
                    <w:p w14:paraId="24D2D88E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n el caso de marcar SÍ indicar cuál va a ser la manera de recuperar la actividad propuesta por el tutor.</w:t>
                      </w:r>
                    </w:p>
                    <w:p w14:paraId="47CA7B61" w14:textId="77777777" w:rsidR="00192C2B" w:rsidRPr="00644E81" w:rsidRDefault="00192C2B" w:rsidP="00192C2B">
                      <w:pPr>
                        <w:rPr>
                          <w:lang w:val="ca-ES"/>
                        </w:rPr>
                      </w:pPr>
                    </w:p>
                    <w:p w14:paraId="3DEC1021" w14:textId="77777777" w:rsidR="00192C2B" w:rsidRPr="00644E81" w:rsidRDefault="00192C2B" w:rsidP="00192C2B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F31E4D" w14:textId="77777777" w:rsidR="00192C2B" w:rsidRDefault="00192C2B" w:rsidP="00192C2B">
      <w:pPr>
        <w:pStyle w:val="Textoindependiente"/>
      </w:pPr>
    </w:p>
    <w:p w14:paraId="3CDE42EB" w14:textId="77777777" w:rsidR="00192C2B" w:rsidRDefault="00192C2B" w:rsidP="00192C2B">
      <w:pPr>
        <w:pStyle w:val="Textoindependiente"/>
      </w:pPr>
    </w:p>
    <w:p w14:paraId="35BA0E22" w14:textId="77777777" w:rsidR="00192C2B" w:rsidRDefault="00192C2B" w:rsidP="00192C2B">
      <w:pPr>
        <w:pStyle w:val="Textoindependiente"/>
      </w:pPr>
    </w:p>
    <w:p w14:paraId="3DBD033F" w14:textId="77777777" w:rsidR="00192C2B" w:rsidRDefault="00192C2B" w:rsidP="00192C2B">
      <w:pPr>
        <w:pStyle w:val="Textoindependiente"/>
      </w:pPr>
    </w:p>
    <w:p w14:paraId="17325A03" w14:textId="77777777" w:rsidR="00192C2B" w:rsidRDefault="00192C2B" w:rsidP="00192C2B">
      <w:pPr>
        <w:pStyle w:val="Textoindependiente"/>
      </w:pPr>
    </w:p>
    <w:p w14:paraId="01B3DB91" w14:textId="77777777" w:rsidR="00192C2B" w:rsidRDefault="00192C2B" w:rsidP="00192C2B">
      <w:pPr>
        <w:pStyle w:val="Textoindependiente"/>
      </w:pPr>
    </w:p>
    <w:p w14:paraId="69AF92A8" w14:textId="0D3372F2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ogramación de gráficos con todos los elementos solicitados, que sean visualmente limpios (con todos los elementos legibles), que utilicen toda la variedad de elementos gráficos disponibles</w:t>
      </w:r>
      <w:r w:rsidR="000A3571" w:rsidRPr="006A2455">
        <w:rPr>
          <w:lang w:val="es-ES"/>
        </w:rPr>
        <w:t>.</w:t>
      </w: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68FE3700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Uso de funciones de R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255507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de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77777777" w:rsidR="00B6545F" w:rsidRPr="00E371F3" w:rsidRDefault="00B6545F" w:rsidP="00BD06D6">
            <w:pPr>
              <w:pStyle w:val="Descripcin"/>
              <w:rPr>
                <w:rFonts w:cs="Calibri"/>
              </w:rPr>
            </w:pPr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83570B" w:rsidRPr="0083570B">
              <w:rPr>
                <w:rFonts w:cs="Calibri"/>
                <w:b w:val="0"/>
                <w:color w:val="FF0000"/>
              </w:rPr>
              <w:t>xx %</w:t>
            </w:r>
          </w:p>
        </w:tc>
      </w:tr>
    </w:tbl>
    <w:p w14:paraId="357032D6" w14:textId="77777777" w:rsidR="00856108" w:rsidRDefault="00856108" w:rsidP="006D3242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sectPr w:rsidR="00856108" w:rsidSect="00EE5B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DFA0F9" w14:textId="77777777" w:rsidR="00D56B58" w:rsidRPr="00BD3FC9" w:rsidRDefault="00D56B58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211D9284" w14:textId="77777777" w:rsidR="00D56B58" w:rsidRPr="00BD3FC9" w:rsidRDefault="00D56B58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385AF" w14:textId="77777777" w:rsidR="00D56B58" w:rsidRPr="00BD3FC9" w:rsidRDefault="00D56B58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09791CE0" w14:textId="77777777" w:rsidR="00D56B58" w:rsidRPr="00BD3FC9" w:rsidRDefault="00D56B58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61244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11"/>
  </w:num>
  <w:num w:numId="4">
    <w:abstractNumId w:val="12"/>
  </w:num>
  <w:num w:numId="5">
    <w:abstractNumId w:val="18"/>
  </w:num>
  <w:num w:numId="6">
    <w:abstractNumId w:val="19"/>
  </w:num>
  <w:num w:numId="7">
    <w:abstractNumId w:val="14"/>
  </w:num>
  <w:num w:numId="8">
    <w:abstractNumId w:val="16"/>
  </w:num>
  <w:num w:numId="9">
    <w:abstractNumId w:val="9"/>
  </w:num>
  <w:num w:numId="10">
    <w:abstractNumId w:val="20"/>
  </w:num>
  <w:num w:numId="11">
    <w:abstractNumId w:val="13"/>
  </w:num>
  <w:num w:numId="12">
    <w:abstractNumId w:val="10"/>
  </w:num>
  <w:num w:numId="13">
    <w:abstractNumId w:val="15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</w:num>
  <w:num w:numId="17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47D67"/>
    <w:rsid w:val="0035584D"/>
    <w:rsid w:val="003571D2"/>
    <w:rsid w:val="003579CF"/>
    <w:rsid w:val="00361943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64CE"/>
    <w:rsid w:val="00571F09"/>
    <w:rsid w:val="00571F35"/>
    <w:rsid w:val="005A01EF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5876"/>
    <w:rsid w:val="006D3242"/>
    <w:rsid w:val="006F2140"/>
    <w:rsid w:val="0070677A"/>
    <w:rsid w:val="00706DF1"/>
    <w:rsid w:val="00722B4A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7159C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42148"/>
    <w:rsid w:val="00C4441F"/>
    <w:rsid w:val="00C60714"/>
    <w:rsid w:val="00C70077"/>
    <w:rsid w:val="00C728AE"/>
    <w:rsid w:val="00C76C9C"/>
    <w:rsid w:val="00C83D26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56B58"/>
    <w:rsid w:val="00D67855"/>
    <w:rsid w:val="00D9675C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7FD5"/>
    <w:rsid w:val="00F54C1D"/>
    <w:rsid w:val="00F61887"/>
    <w:rsid w:val="00F6756D"/>
    <w:rsid w:val="00F67A63"/>
    <w:rsid w:val="00F71489"/>
    <w:rsid w:val="00F7583F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riu/mbdds_fc20/blob/e0b645377f45789f663904b0173b3624d163b956/R/modulo1_tema4_R_Ejercicios.Rm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6</Pages>
  <Words>876</Words>
  <Characters>4818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5683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10</cp:revision>
  <cp:lastPrinted>2010-07-04T17:13:00Z</cp:lastPrinted>
  <dcterms:created xsi:type="dcterms:W3CDTF">2020-10-01T22:51:00Z</dcterms:created>
  <dcterms:modified xsi:type="dcterms:W3CDTF">2020-10-04T12:42:00Z</dcterms:modified>
</cp:coreProperties>
</file>